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50EB" w:rsidRDefault="00E250EB" w:rsidP="00E250EB">
      <w:pPr>
        <w:jc w:val="both"/>
      </w:pPr>
      <w:bookmarkStart w:id="0" w:name="_GoBack"/>
      <w:bookmarkEnd w:id="0"/>
    </w:p>
    <w:p w:rsidR="00E250EB" w:rsidRDefault="00627AFF" w:rsidP="005F6914">
      <w:pPr>
        <w:jc w:val="center"/>
        <w:rPr>
          <w:b/>
        </w:rPr>
      </w:pPr>
      <w:r>
        <w:rPr>
          <w:b/>
        </w:rPr>
        <w:t>Adatkezelési n</w:t>
      </w:r>
      <w:r w:rsidR="00DE276E" w:rsidRPr="005F6914">
        <w:rPr>
          <w:b/>
        </w:rPr>
        <w:t>yilatkozat</w:t>
      </w:r>
    </w:p>
    <w:p w:rsidR="00DE276E" w:rsidRDefault="00DE276E" w:rsidP="00E250EB">
      <w:pPr>
        <w:jc w:val="both"/>
      </w:pPr>
    </w:p>
    <w:p w:rsidR="00557624" w:rsidRDefault="00557624" w:rsidP="00E250EB">
      <w:pPr>
        <w:jc w:val="both"/>
      </w:pPr>
    </w:p>
    <w:p w:rsidR="00DE276E" w:rsidRDefault="00DE276E" w:rsidP="00CC3020">
      <w:pPr>
        <w:jc w:val="both"/>
      </w:pPr>
      <w:proofErr w:type="gramStart"/>
      <w:r>
        <w:t xml:space="preserve">Alulírott </w:t>
      </w:r>
      <w:r w:rsidRPr="005F6914">
        <w:rPr>
          <w:u w:val="single"/>
        </w:rPr>
        <w:t xml:space="preserve">                                    </w:t>
      </w:r>
      <w:r>
        <w:t xml:space="preserve"> </w:t>
      </w:r>
      <w:r w:rsidR="00627AFF">
        <w:t>a</w:t>
      </w:r>
      <w:proofErr w:type="gramEnd"/>
      <w:r w:rsidR="00627AFF">
        <w:t xml:space="preserve">  Budapesti Műszaki és Gazdaságtudományi Egyetem Fizikai Tudományok Doktori Iskolájába történő jelentkezésemmel egyidejűleg hozzájárulok ahhoz, hogy a felvételi eljárás, valamint a doktori képzés és fokozatszerzés során</w:t>
      </w:r>
      <w:r w:rsidR="00CD33A8">
        <w:t xml:space="preserve"> </w:t>
      </w:r>
      <w:r>
        <w:t>személyes adataimat a vonatkozó jogszabályok és a</w:t>
      </w:r>
      <w:r w:rsidR="00AE33AC">
        <w:t xml:space="preserve"> B</w:t>
      </w:r>
      <w:r w:rsidR="00CD33A8">
        <w:t>udapesti Műszaki és Gazdaságtudományi Egyetem</w:t>
      </w:r>
      <w:r>
        <w:t xml:space="preserve"> </w:t>
      </w:r>
      <w:r w:rsidR="00CD33A8">
        <w:t xml:space="preserve">belső </w:t>
      </w:r>
      <w:r>
        <w:t>szabályzat</w:t>
      </w:r>
      <w:r w:rsidR="00AE33AC">
        <w:t>ai</w:t>
      </w:r>
      <w:r>
        <w:t xml:space="preserve"> szerint erre jogosult </w:t>
      </w:r>
      <w:r w:rsidR="00741FA9">
        <w:t xml:space="preserve">ügyintézők, </w:t>
      </w:r>
      <w:r>
        <w:t>bizottságok és testületek megismerhessék, illetve az adataimat kezeljék.</w:t>
      </w:r>
      <w:r w:rsidR="00627AFF">
        <w:t xml:space="preserve"> </w:t>
      </w:r>
    </w:p>
    <w:p w:rsidR="00627AFF" w:rsidRDefault="00627AFF" w:rsidP="00CC3020">
      <w:pPr>
        <w:jc w:val="both"/>
      </w:pPr>
    </w:p>
    <w:p w:rsidR="00DE276E" w:rsidRDefault="00DE276E" w:rsidP="00CC3020">
      <w:pPr>
        <w:jc w:val="both"/>
      </w:pPr>
    </w:p>
    <w:p w:rsidR="00DE276E" w:rsidRDefault="00DE276E" w:rsidP="00E250EB">
      <w:pPr>
        <w:jc w:val="both"/>
      </w:pPr>
    </w:p>
    <w:p w:rsidR="00DE276E" w:rsidRDefault="00DE276E" w:rsidP="00E250EB">
      <w:pPr>
        <w:jc w:val="both"/>
      </w:pPr>
      <w:r>
        <w:t xml:space="preserve">Budapest, </w:t>
      </w:r>
      <w:r w:rsidR="00CD33A8">
        <w:t>______________</w:t>
      </w:r>
    </w:p>
    <w:p w:rsidR="00DE276E" w:rsidRDefault="00DE276E" w:rsidP="00E250EB">
      <w:pPr>
        <w:jc w:val="both"/>
      </w:pPr>
    </w:p>
    <w:p w:rsidR="005F6914" w:rsidRDefault="005F6914" w:rsidP="00E250EB">
      <w:pPr>
        <w:jc w:val="both"/>
      </w:pPr>
    </w:p>
    <w:p w:rsidR="005F6914" w:rsidRDefault="00494E83" w:rsidP="00494E83">
      <w:pPr>
        <w:tabs>
          <w:tab w:val="center" w:pos="5387"/>
        </w:tabs>
        <w:jc w:val="both"/>
      </w:pPr>
      <w:r>
        <w:tab/>
        <w:t xml:space="preserve"> _______________________</w:t>
      </w:r>
    </w:p>
    <w:p w:rsidR="00DE276E" w:rsidRDefault="00DE276E" w:rsidP="00494E83">
      <w:pPr>
        <w:tabs>
          <w:tab w:val="center" w:pos="5387"/>
        </w:tabs>
        <w:jc w:val="both"/>
      </w:pPr>
      <w:r>
        <w:tab/>
      </w:r>
      <w:proofErr w:type="gramStart"/>
      <w:r>
        <w:t>aláírás</w:t>
      </w:r>
      <w:proofErr w:type="gramEnd"/>
    </w:p>
    <w:p w:rsidR="00DE276E" w:rsidRDefault="00DE276E" w:rsidP="00E250EB">
      <w:pPr>
        <w:jc w:val="both"/>
      </w:pPr>
    </w:p>
    <w:p w:rsidR="005F6914" w:rsidRDefault="005F6914" w:rsidP="005F6914">
      <w:pPr>
        <w:jc w:val="both"/>
      </w:pPr>
    </w:p>
    <w:sectPr w:rsidR="005F69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8429F2"/>
    <w:multiLevelType w:val="hybridMultilevel"/>
    <w:tmpl w:val="77C8A9B4"/>
    <w:lvl w:ilvl="0" w:tplc="D54076EA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35C8A"/>
    <w:multiLevelType w:val="hybridMultilevel"/>
    <w:tmpl w:val="08A85E02"/>
    <w:lvl w:ilvl="0" w:tplc="1A442AA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LawNDUzMzQwNDNT0lEKTi0uzszPAykwqgUAPNMaAiwAAAA="/>
  </w:docVars>
  <w:rsids>
    <w:rsidRoot w:val="005B0BE0"/>
    <w:rsid w:val="0000527C"/>
    <w:rsid w:val="0004648D"/>
    <w:rsid w:val="00072E63"/>
    <w:rsid w:val="00074D09"/>
    <w:rsid w:val="00094D43"/>
    <w:rsid w:val="001C0EA8"/>
    <w:rsid w:val="00266356"/>
    <w:rsid w:val="002B08C2"/>
    <w:rsid w:val="002C3DBB"/>
    <w:rsid w:val="002D5A2C"/>
    <w:rsid w:val="002F6B7B"/>
    <w:rsid w:val="00330B70"/>
    <w:rsid w:val="00364FB9"/>
    <w:rsid w:val="00385931"/>
    <w:rsid w:val="0039188D"/>
    <w:rsid w:val="00423EBB"/>
    <w:rsid w:val="00455B13"/>
    <w:rsid w:val="00470E4F"/>
    <w:rsid w:val="00494E83"/>
    <w:rsid w:val="004D264C"/>
    <w:rsid w:val="004F5AF7"/>
    <w:rsid w:val="00545A3F"/>
    <w:rsid w:val="00557624"/>
    <w:rsid w:val="00563DD9"/>
    <w:rsid w:val="0057059D"/>
    <w:rsid w:val="00584344"/>
    <w:rsid w:val="005B0BE0"/>
    <w:rsid w:val="005F6914"/>
    <w:rsid w:val="0062276A"/>
    <w:rsid w:val="00627AFF"/>
    <w:rsid w:val="0068087E"/>
    <w:rsid w:val="00686676"/>
    <w:rsid w:val="006E7777"/>
    <w:rsid w:val="00705C39"/>
    <w:rsid w:val="00741FA9"/>
    <w:rsid w:val="00770C44"/>
    <w:rsid w:val="007E132D"/>
    <w:rsid w:val="00822CCC"/>
    <w:rsid w:val="008243A7"/>
    <w:rsid w:val="00862403"/>
    <w:rsid w:val="008703FA"/>
    <w:rsid w:val="008C225B"/>
    <w:rsid w:val="00986C88"/>
    <w:rsid w:val="00995E8F"/>
    <w:rsid w:val="009A2650"/>
    <w:rsid w:val="00A57CA1"/>
    <w:rsid w:val="00A62882"/>
    <w:rsid w:val="00AC6CC6"/>
    <w:rsid w:val="00AE33AC"/>
    <w:rsid w:val="00AF3975"/>
    <w:rsid w:val="00B22707"/>
    <w:rsid w:val="00B277B3"/>
    <w:rsid w:val="00B45A27"/>
    <w:rsid w:val="00B51F75"/>
    <w:rsid w:val="00B528CC"/>
    <w:rsid w:val="00B84638"/>
    <w:rsid w:val="00B94B53"/>
    <w:rsid w:val="00B9776D"/>
    <w:rsid w:val="00BC6871"/>
    <w:rsid w:val="00BC6FBF"/>
    <w:rsid w:val="00BD2BFB"/>
    <w:rsid w:val="00BF58F4"/>
    <w:rsid w:val="00C17335"/>
    <w:rsid w:val="00C2138E"/>
    <w:rsid w:val="00C22502"/>
    <w:rsid w:val="00C45626"/>
    <w:rsid w:val="00CA4236"/>
    <w:rsid w:val="00CC3020"/>
    <w:rsid w:val="00CC6C27"/>
    <w:rsid w:val="00CD33A8"/>
    <w:rsid w:val="00D4078C"/>
    <w:rsid w:val="00D64371"/>
    <w:rsid w:val="00D80E21"/>
    <w:rsid w:val="00D81C89"/>
    <w:rsid w:val="00DB53D2"/>
    <w:rsid w:val="00DE276E"/>
    <w:rsid w:val="00DE7950"/>
    <w:rsid w:val="00DF2B71"/>
    <w:rsid w:val="00DF441D"/>
    <w:rsid w:val="00E250EB"/>
    <w:rsid w:val="00E3601E"/>
    <w:rsid w:val="00E4427D"/>
    <w:rsid w:val="00F36392"/>
    <w:rsid w:val="00F61598"/>
    <w:rsid w:val="00F62933"/>
    <w:rsid w:val="00FE0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5:chartTrackingRefBased/>
  <w15:docId w15:val="{F13AA8FA-CF5C-4E5B-AA31-E52FE923B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  <w:szCs w:val="24"/>
    </w:rPr>
  </w:style>
  <w:style w:type="paragraph" w:styleId="Cmsor1">
    <w:name w:val="heading 1"/>
    <w:basedOn w:val="Norml"/>
    <w:next w:val="Norml"/>
    <w:qFormat/>
    <w:rsid w:val="00DF2B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character" w:default="1" w:styleId="Bekezdsalapbettpusa">
    <w:name w:val="Default Paragraph Font"/>
    <w:semiHidden/>
  </w:style>
  <w:style w:type="table" w:default="1" w:styleId="Normltblzat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semiHidden/>
  </w:style>
  <w:style w:type="character" w:styleId="Hiperhivatkozs">
    <w:name w:val="Hyperlink"/>
    <w:rsid w:val="00DE7950"/>
    <w:rPr>
      <w:color w:val="0000FF"/>
      <w:u w:val="single"/>
    </w:rPr>
  </w:style>
  <w:style w:type="paragraph" w:styleId="Buborkszveg">
    <w:name w:val="Balloon Text"/>
    <w:basedOn w:val="Norml"/>
    <w:semiHidden/>
    <w:rsid w:val="00545A3F"/>
    <w:rPr>
      <w:rFonts w:ascii="Tahoma" w:hAnsi="Tahoma" w:cs="Tahoma"/>
      <w:sz w:val="16"/>
      <w:szCs w:val="16"/>
    </w:rPr>
  </w:style>
  <w:style w:type="character" w:styleId="Jegyzethivatkozs">
    <w:name w:val="annotation reference"/>
    <w:semiHidden/>
    <w:rsid w:val="00545A3F"/>
    <w:rPr>
      <w:sz w:val="16"/>
      <w:szCs w:val="16"/>
    </w:rPr>
  </w:style>
  <w:style w:type="paragraph" w:styleId="Jegyzetszveg">
    <w:name w:val="annotation text"/>
    <w:basedOn w:val="Norml"/>
    <w:semiHidden/>
    <w:rsid w:val="00545A3F"/>
    <w:rPr>
      <w:sz w:val="20"/>
      <w:szCs w:val="20"/>
    </w:rPr>
  </w:style>
  <w:style w:type="paragraph" w:styleId="Megjegyzstrgya">
    <w:name w:val="annotation subject"/>
    <w:basedOn w:val="Jegyzetszveg"/>
    <w:next w:val="Jegyzetszveg"/>
    <w:semiHidden/>
    <w:rsid w:val="00545A3F"/>
    <w:rPr>
      <w:b/>
      <w:bCs/>
    </w:rPr>
  </w:style>
  <w:style w:type="character" w:customStyle="1" w:styleId="f">
    <w:name w:val="f"/>
    <w:basedOn w:val="Bekezdsalapbettpusa"/>
    <w:rsid w:val="0004648D"/>
  </w:style>
  <w:style w:type="character" w:styleId="HTML-idzet">
    <w:name w:val="HTML Cite"/>
    <w:rsid w:val="0004648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 Á L Y Á Z A T I     F E L H Í V Á S</vt:lpstr>
    </vt:vector>
  </TitlesOfParts>
  <Company>BME</Company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 Á L Y Á Z A T I     F E L H Í V Á S</dc:title>
  <dc:subject/>
  <dc:creator>Mihály György</dc:creator>
  <cp:keywords/>
  <cp:lastModifiedBy>vidamari</cp:lastModifiedBy>
  <cp:revision>2</cp:revision>
  <cp:lastPrinted>2010-03-09T10:07:00Z</cp:lastPrinted>
  <dcterms:created xsi:type="dcterms:W3CDTF">2020-04-16T09:52:00Z</dcterms:created>
  <dcterms:modified xsi:type="dcterms:W3CDTF">2020-04-16T09:52:00Z</dcterms:modified>
</cp:coreProperties>
</file>